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CA721" w14:textId="7D271FCB" w:rsidR="00E9331A" w:rsidRDefault="00E9331A" w:rsidP="009A00F5">
      <w:pPr>
        <w:pStyle w:val="Title"/>
        <w:jc w:val="center"/>
        <w:rPr>
          <w:lang w:val="en"/>
        </w:rPr>
      </w:pPr>
      <w:r>
        <w:rPr>
          <w:lang w:val="en"/>
        </w:rPr>
        <w:t>Billy</w:t>
      </w:r>
    </w:p>
    <w:p w14:paraId="76A11EAF" w14:textId="15A9B933" w:rsidR="00CE19DB" w:rsidRPr="008A197B" w:rsidRDefault="00CE19DB" w:rsidP="008A197B">
      <w:pPr>
        <w:pStyle w:val="Heading1"/>
        <w:ind w:left="450"/>
        <w:rPr>
          <w:rFonts w:ascii="Times New Roman" w:hAnsi="Times New Roman" w:cs="Times New Roman"/>
          <w:sz w:val="36"/>
          <w:szCs w:val="36"/>
          <w:lang w:val="en"/>
        </w:rPr>
      </w:pPr>
      <w:r w:rsidRPr="008A197B">
        <w:rPr>
          <w:rFonts w:ascii="Times New Roman" w:hAnsi="Times New Roman" w:cs="Times New Roman"/>
          <w:sz w:val="36"/>
          <w:szCs w:val="36"/>
          <w:lang w:val="en"/>
        </w:rPr>
        <w:t>Initial Requirement Document</w:t>
      </w:r>
      <w:r w:rsidR="00B20918">
        <w:rPr>
          <w:rFonts w:ascii="Times New Roman" w:hAnsi="Times New Roman" w:cs="Times New Roman"/>
          <w:sz w:val="36"/>
          <w:szCs w:val="36"/>
          <w:lang w:val="en"/>
        </w:rPr>
        <w:t xml:space="preserve"> (IRD)</w:t>
      </w:r>
    </w:p>
    <w:p w14:paraId="655068D7" w14:textId="219C84AE" w:rsidR="008A197B" w:rsidRDefault="00CE19DB" w:rsidP="008A197B">
      <w:pPr>
        <w:spacing w:line="360" w:lineRule="auto"/>
        <w:ind w:left="450"/>
        <w:rPr>
          <w:rFonts w:ascii="Times New Roman" w:hAnsi="Times New Roman" w:cs="Times New Roman"/>
          <w:sz w:val="24"/>
          <w:szCs w:val="24"/>
        </w:rPr>
      </w:pPr>
      <w:r w:rsidRPr="00B33E48">
        <w:rPr>
          <w:rFonts w:ascii="Times New Roman" w:hAnsi="Times New Roman" w:cs="Times New Roman"/>
          <w:sz w:val="24"/>
          <w:szCs w:val="24"/>
        </w:rPr>
        <w:t xml:space="preserve">Initial Requirement Document </w:t>
      </w:r>
      <w:r w:rsidR="004B684C">
        <w:rPr>
          <w:rFonts w:ascii="Times New Roman" w:hAnsi="Times New Roman" w:cs="Times New Roman"/>
          <w:sz w:val="24"/>
          <w:szCs w:val="24"/>
        </w:rPr>
        <w:t>Billy</w:t>
      </w:r>
    </w:p>
    <w:tbl>
      <w:tblPr>
        <w:tblW w:w="957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A0" w:firstRow="1" w:lastRow="0" w:firstColumn="1" w:lastColumn="0" w:noHBand="1" w:noVBand="1"/>
      </w:tblPr>
      <w:tblGrid>
        <w:gridCol w:w="1275"/>
        <w:gridCol w:w="3870"/>
        <w:gridCol w:w="4425"/>
      </w:tblGrid>
      <w:tr w:rsidR="00B33E48" w:rsidRPr="00850B7E" w14:paraId="17C71B10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B0BF0C3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itle of the project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420576E" w14:textId="5DD2B303" w:rsidR="00B33E48" w:rsidRPr="00850B7E" w:rsidRDefault="004809EF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Billy</w:t>
            </w:r>
          </w:p>
        </w:tc>
      </w:tr>
      <w:tr w:rsidR="00B33E48" w:rsidRPr="00850B7E" w14:paraId="008E33DC" w14:textId="77777777" w:rsidTr="00C62D97">
        <w:trPr>
          <w:trHeight w:val="51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C65F147" w14:textId="77777777" w:rsidR="00B33E48" w:rsidRPr="00850B7E" w:rsidRDefault="00B33E48" w:rsidP="00C62D97">
            <w:pPr>
              <w:pStyle w:val="TableParagraph"/>
              <w:ind w:left="110" w:right="1109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takeholders involved in capturing requirement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DE62108" w14:textId="5C7CA66F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Owner, Project Guide, </w:t>
            </w:r>
            <w:r w:rsidR="00170C42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</w:t>
            </w:r>
            <w:r w:rsidR="00170C4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 Partners</w:t>
            </w:r>
          </w:p>
        </w:tc>
      </w:tr>
      <w:tr w:rsidR="00B33E48" w:rsidRPr="00850B7E" w14:paraId="78CC2BA3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A682D73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chniques used for requirement capturing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9A48D44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Brainstorming</w:t>
            </w:r>
          </w:p>
        </w:tc>
      </w:tr>
      <w:tr w:rsidR="00B33E48" w:rsidRPr="00850B7E" w14:paraId="5A6B1480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BB3066C" w14:textId="02DCFEE6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Name of the person along with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a </w:t>
            </w: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signation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E0A40F7" w14:textId="77777777" w:rsidR="00B33E48" w:rsidRPr="00850B7E" w:rsidRDefault="00B33E48" w:rsidP="00C62D97">
            <w:pPr>
              <w:spacing w:line="240" w:lineRule="auto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-</w:t>
            </w:r>
          </w:p>
        </w:tc>
      </w:tr>
      <w:tr w:rsidR="00B33E48" w:rsidRPr="00850B7E" w14:paraId="71A2F6EA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8FE6B5C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ate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336981BD" w14:textId="1020143A" w:rsidR="00B33E48" w:rsidRPr="00850B7E" w:rsidRDefault="00ED66E3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July</w:t>
            </w:r>
            <w:r w:rsidR="00B33E48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2022</w:t>
            </w:r>
          </w:p>
        </w:tc>
      </w:tr>
      <w:tr w:rsidR="00B33E48" w:rsidRPr="00850B7E" w14:paraId="1060788F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3E7653F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ers of the system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F23EDA4" w14:textId="5AEF49E6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Admin, Delivery Boy, </w:t>
            </w:r>
            <w:r w:rsidR="00170C42"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stomer,</w:t>
            </w:r>
            <w:r w:rsidR="00170C4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Partners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Visitor</w:t>
            </w:r>
          </w:p>
        </w:tc>
      </w:tr>
      <w:tr w:rsidR="00B33E48" w:rsidRPr="00850B7E" w14:paraId="7D1E7E2D" w14:textId="77777777" w:rsidTr="00C62D97">
        <w:trPr>
          <w:trHeight w:val="300"/>
          <w:jc w:val="center"/>
        </w:trPr>
        <w:tc>
          <w:tcPr>
            <w:tcW w:w="514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FFDC077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Version</w:t>
            </w:r>
          </w:p>
        </w:tc>
        <w:tc>
          <w:tcPr>
            <w:tcW w:w="44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4CD901D" w14:textId="7BC14605" w:rsidR="00B33E48" w:rsidRPr="00850B7E" w:rsidRDefault="001B7019" w:rsidP="00C62D9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B33E48"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.0</w:t>
            </w:r>
          </w:p>
        </w:tc>
      </w:tr>
      <w:tr w:rsidR="00B33E48" w:rsidRPr="00850B7E" w14:paraId="1F42A086" w14:textId="77777777" w:rsidTr="00C62D97">
        <w:trPr>
          <w:trHeight w:val="300"/>
          <w:jc w:val="center"/>
        </w:trPr>
        <w:tc>
          <w:tcPr>
            <w:tcW w:w="957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5DB75CB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>Consolidated list of initial requirements:</w:t>
            </w:r>
          </w:p>
        </w:tc>
      </w:tr>
      <w:tr w:rsidR="00B33E48" w:rsidRPr="00850B7E" w14:paraId="47D3258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A14FBDC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720F1630" w14:textId="20BFEBC1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system shall be allow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o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>authenticate to the admin</w:t>
            </w:r>
            <w:r w:rsidR="002A5527">
              <w:rPr>
                <w:rFonts w:ascii="Times New Roman" w:hAnsi="Times New Roman" w:cs="Times New Roman"/>
                <w:sz w:val="24"/>
                <w:szCs w:val="24"/>
              </w:rPr>
              <w:t>, Partners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F0FA7"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r w:rsidR="00BC456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9F0FA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>and</w:t>
            </w:r>
            <w:r w:rsidR="00E66BBD">
              <w:rPr>
                <w:rFonts w:ascii="Times New Roman" w:hAnsi="Times New Roman" w:cs="Times New Roman"/>
                <w:sz w:val="24"/>
                <w:szCs w:val="24"/>
              </w:rPr>
              <w:t xml:space="preserve"> Delivery Boy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to regi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r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 into the system.</w:t>
            </w:r>
          </w:p>
        </w:tc>
      </w:tr>
      <w:tr w:rsidR="00B33E48" w:rsidRPr="00850B7E" w14:paraId="7172FE6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0A5369B6" w14:textId="77777777" w:rsidR="00B33E48" w:rsidRPr="00850B7E" w:rsidRDefault="00B33E48" w:rsidP="00C62D9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B3167" w14:textId="65C5E8B8" w:rsidR="00B33E48" w:rsidRPr="00850B7E" w:rsidRDefault="00B33E48" w:rsidP="00C62D9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manage the </w:t>
            </w:r>
            <w:r w:rsidR="00ED5178" w:rsidRPr="00ED5178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isines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4B6675" w:rsidRPr="00850B7E" w14:paraId="12B1ECD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28B4FB8" w14:textId="7676EE64" w:rsidR="004B6675" w:rsidRPr="00850B7E" w:rsidRDefault="004B6675" w:rsidP="004B6675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7E2082" w14:textId="1169E3F9" w:rsidR="004B6675" w:rsidRPr="00850B7E" w:rsidRDefault="000F7C13" w:rsidP="004B6675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0F7C1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</w:t>
            </w:r>
            <w:r w:rsidR="009C300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825F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a</w:t>
            </w:r>
            <w:r w:rsidRPr="000F7C1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dmin</w:t>
            </w:r>
            <w:r w:rsidR="009C300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0F7C1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shall be able to approve or reject the restaurant after checking the restaurant documents.</w:t>
            </w:r>
          </w:p>
        </w:tc>
      </w:tr>
      <w:tr w:rsidR="004B6675" w:rsidRPr="00850B7E" w14:paraId="4E6A9A6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63979CC6" w14:textId="7FD8D0FE" w:rsidR="004B6675" w:rsidRPr="00850B7E" w:rsidRDefault="004B6675" w:rsidP="004B6675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A663777" w14:textId="116FCBFF" w:rsidR="004B6675" w:rsidRPr="00850B7E" w:rsidRDefault="004B6675" w:rsidP="004B6675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approve or reject the menu (category, item, added on, add extra).</w:t>
            </w:r>
          </w:p>
        </w:tc>
      </w:tr>
      <w:tr w:rsidR="004B6675" w:rsidRPr="00850B7E" w14:paraId="35D563B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1C69146" w14:textId="34419535" w:rsidR="004B6675" w:rsidRPr="00850B7E" w:rsidRDefault="004B6675" w:rsidP="004B6675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9C00039" w14:textId="77777777" w:rsidR="004B6675" w:rsidRPr="00850B7E" w:rsidRDefault="004B6675" w:rsidP="004B6675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manage the delivery boy.</w:t>
            </w:r>
          </w:p>
        </w:tc>
      </w:tr>
      <w:tr w:rsidR="004B6675" w:rsidRPr="00850B7E" w14:paraId="6502201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565F81F4" w14:textId="2553457D" w:rsidR="004B6675" w:rsidRPr="00850B7E" w:rsidRDefault="004B6675" w:rsidP="004B6675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094E00" w14:textId="02AAA6E7" w:rsidR="004B6675" w:rsidRPr="00850B7E" w:rsidRDefault="004B6675" w:rsidP="004B6675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manage the Customer.</w:t>
            </w:r>
          </w:p>
        </w:tc>
      </w:tr>
      <w:tr w:rsidR="004B6675" w:rsidRPr="00850B7E" w14:paraId="5233583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9677F0" w14:textId="649BC97D" w:rsidR="004B6675" w:rsidRPr="00850B7E" w:rsidRDefault="004B6675" w:rsidP="004B6675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83FAA5" w14:textId="599AC2E6" w:rsidR="004B6675" w:rsidRPr="00850B7E" w:rsidRDefault="004B6675" w:rsidP="004B6675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admin shall be able to manag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he Help.</w:t>
            </w:r>
          </w:p>
        </w:tc>
      </w:tr>
      <w:tr w:rsidR="004B6675" w:rsidRPr="00850B7E" w14:paraId="30C69CD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17859932" w14:textId="1E54FB92" w:rsidR="004B6675" w:rsidRPr="00850B7E" w:rsidRDefault="004B6675" w:rsidP="004B6675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52C118" w14:textId="70D56DB6" w:rsidR="004B6675" w:rsidRPr="00850B7E" w:rsidRDefault="004B6675" w:rsidP="004B6675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admin shall be able to </w:t>
            </w:r>
            <w:r w:rsidR="003341B6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view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ll the customer orders.</w:t>
            </w:r>
          </w:p>
        </w:tc>
      </w:tr>
      <w:tr w:rsidR="004B6675" w:rsidRPr="00850B7E" w14:paraId="38D6354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4E7AFBBB" w14:textId="6EB5ADD5" w:rsidR="004B6675" w:rsidRPr="00850B7E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180DCC" w14:textId="67FC33C8" w:rsidR="004B6675" w:rsidRPr="00850B7E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dmin shall be able to manage the questions.</w:t>
            </w:r>
          </w:p>
        </w:tc>
      </w:tr>
      <w:tr w:rsidR="004B6675" w:rsidRPr="00850B7E" w14:paraId="73ADD86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4434F2" w14:textId="3304FF82" w:rsidR="004B6675" w:rsidRDefault="004B6675" w:rsidP="004B6675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AFF098" w14:textId="19024650" w:rsidR="004B6675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</w:t>
            </w:r>
            <w:r w:rsidR="00D358CC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rating of a particular item or a restaurant.</w:t>
            </w:r>
          </w:p>
        </w:tc>
      </w:tr>
      <w:tr w:rsidR="004B6675" w:rsidRPr="00850B7E" w14:paraId="16C4356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A48894" w14:textId="4028D20A" w:rsidR="004B6675" w:rsidRPr="00850B7E" w:rsidRDefault="004B6675" w:rsidP="004B6675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318500F" w14:textId="5AAA6622" w:rsidR="004B6675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admin shall be able to manage complain</w:t>
            </w:r>
            <w:r w:rsidR="00E05974">
              <w:rPr>
                <w:rFonts w:ascii="Times New Roman" w:hAnsi="Times New Roman" w:cs="Times New Roman"/>
                <w:sz w:val="24"/>
                <w:szCs w:val="24"/>
              </w:rPr>
              <w:t>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B6675" w:rsidRPr="00850B7E" w14:paraId="01F06249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38FD7BC" w14:textId="48DD3935" w:rsidR="004B6675" w:rsidRPr="00850B7E" w:rsidRDefault="004B6675" w:rsidP="004B6675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1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054027E" w14:textId="561D0DC0" w:rsidR="004B6675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admin shall be able to manage </w:t>
            </w:r>
            <w:r w:rsidR="00E0597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ferral amount.</w:t>
            </w:r>
          </w:p>
        </w:tc>
      </w:tr>
      <w:tr w:rsidR="004B6675" w:rsidRPr="00850B7E" w14:paraId="6E6FC55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93FD1E0" w14:textId="463B73DF" w:rsidR="004B6675" w:rsidRPr="00850B7E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0635990" w14:textId="60C8946B" w:rsidR="004B6675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tner shall be able to </w:t>
            </w:r>
            <w:r w:rsidR="000D7415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ders details like (new orders, preparing orders, ready orders, and past orders)</w:t>
            </w:r>
          </w:p>
        </w:tc>
      </w:tr>
      <w:tr w:rsidR="004B6675" w:rsidRPr="00850B7E" w14:paraId="776BC05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9077DCB" w14:textId="306607D3" w:rsidR="004B6675" w:rsidRPr="00850B7E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71AFA2" w14:textId="5295C129" w:rsidR="004B6675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the</w:t>
            </w:r>
            <w:r w:rsidR="00BF60B8">
              <w:rPr>
                <w:rFonts w:ascii="Times New Roman" w:hAnsi="Times New Roman" w:cs="Times New Roman"/>
                <w:sz w:val="24"/>
                <w:szCs w:val="24"/>
              </w:rPr>
              <w:t xml:space="preserve"> manag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ategory.</w:t>
            </w:r>
          </w:p>
        </w:tc>
      </w:tr>
      <w:tr w:rsidR="004B6675" w:rsidRPr="00850B7E" w14:paraId="25F5E74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8DA3859" w14:textId="1C923629" w:rsidR="004B6675" w:rsidRPr="00850B7E" w:rsidRDefault="004B6675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6B05692" w14:textId="4F39352B" w:rsidR="004B6675" w:rsidRDefault="00600B52" w:rsidP="004B6675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the manage item.</w:t>
            </w:r>
          </w:p>
        </w:tc>
      </w:tr>
      <w:tr w:rsidR="0035042D" w:rsidRPr="00850B7E" w14:paraId="1EB6E1F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30546AE" w14:textId="6962D886" w:rsidR="0035042D" w:rsidRPr="00850B7E" w:rsidRDefault="0035042D" w:rsidP="0035042D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C75652A" w14:textId="011522D1" w:rsidR="0035042D" w:rsidRDefault="0035042D" w:rsidP="0035042D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the manage added-on.</w:t>
            </w:r>
          </w:p>
        </w:tc>
      </w:tr>
      <w:tr w:rsidR="0035042D" w:rsidRPr="00850B7E" w14:paraId="5C7FC2C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435BF79" w14:textId="3D4A6247" w:rsidR="0035042D" w:rsidRPr="00850B7E" w:rsidRDefault="0035042D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FF62D8" w14:textId="2814C6FC" w:rsidR="0035042D" w:rsidRDefault="0035042D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the manage added extra.</w:t>
            </w:r>
          </w:p>
        </w:tc>
      </w:tr>
      <w:tr w:rsidR="00917957" w:rsidRPr="00850B7E" w14:paraId="68861510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D374648" w14:textId="152508BC" w:rsidR="00917957" w:rsidRPr="00850B7E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C8FED0E" w14:textId="1BFBC63C" w:rsidR="00917957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their profile and also edit them.</w:t>
            </w:r>
          </w:p>
        </w:tc>
      </w:tr>
      <w:tr w:rsidR="00917957" w:rsidRPr="00850B7E" w14:paraId="45AAC251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46FCC7B" w14:textId="7693E082" w:rsidR="00917957" w:rsidRPr="00850B7E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1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04728A" w14:textId="6F57FF38" w:rsidR="00917957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menu history like (in-review, approved, canceled)</w:t>
            </w:r>
          </w:p>
        </w:tc>
      </w:tr>
      <w:tr w:rsidR="00917957" w:rsidRPr="00850B7E" w14:paraId="7EB04FDA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8DDB9C" w14:textId="39EEDEE2" w:rsidR="00917957" w:rsidRPr="00850B7E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02ECE61" w14:textId="4C56AFCB" w:rsidR="00917957" w:rsidRPr="0068622C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manage the banner.</w:t>
            </w:r>
          </w:p>
        </w:tc>
      </w:tr>
      <w:tr w:rsidR="00917957" w:rsidRPr="00850B7E" w14:paraId="2155CA3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813F39" w14:textId="5EE324F8" w:rsidR="00917957" w:rsidRPr="00850B7E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2632A2D" w14:textId="74CAB609" w:rsidR="00917957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manage the setting.</w:t>
            </w:r>
          </w:p>
        </w:tc>
      </w:tr>
      <w:tr w:rsidR="00917957" w:rsidRPr="00850B7E" w14:paraId="206607C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516200F" w14:textId="779EF326" w:rsidR="00917957" w:rsidRPr="00850B7E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D8B35E" w14:textId="6DC6AE98" w:rsidR="00917957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communicate with Billy’s admin using Help.</w:t>
            </w:r>
          </w:p>
        </w:tc>
      </w:tr>
      <w:tr w:rsidR="00917957" w:rsidRPr="00850B7E" w14:paraId="593CA565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A53184" w14:textId="2CDAF167" w:rsidR="00917957" w:rsidRPr="00850B7E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 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F696461" w14:textId="0E47791C" w:rsidR="00917957" w:rsidRDefault="00917957" w:rsidP="00917957">
            <w:pPr>
              <w:pStyle w:val="Table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partner shall be able to see all the customer reviews.</w:t>
            </w:r>
          </w:p>
        </w:tc>
      </w:tr>
      <w:tr w:rsidR="00917957" w:rsidRPr="00850B7E" w14:paraId="5CACB5A5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4DDA487" w14:textId="4E55BE32" w:rsidR="00917957" w:rsidRPr="00850B7E" w:rsidRDefault="00917957" w:rsidP="00917957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5FD9793" w14:textId="1254EEFE" w:rsidR="00917957" w:rsidRPr="00850B7E" w:rsidRDefault="00917957" w:rsidP="0091795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C3FEF">
              <w:rPr>
                <w:rFonts w:ascii="Times New Roman" w:hAnsi="Times New Roman" w:cs="Times New Roman"/>
                <w:sz w:val="24"/>
                <w:szCs w:val="24"/>
              </w:rPr>
              <w:t xml:space="preserve">partner </w:t>
            </w:r>
            <w:r w:rsidRPr="00850B7E">
              <w:rPr>
                <w:rFonts w:ascii="Times New Roman" w:hAnsi="Times New Roman" w:cs="Times New Roman"/>
                <w:sz w:val="24"/>
                <w:szCs w:val="24"/>
              </w:rPr>
              <w:t xml:space="preserve">shall be able to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t the order status and also allocate the delivery boy.</w:t>
            </w:r>
          </w:p>
        </w:tc>
      </w:tr>
      <w:tr w:rsidR="00917957" w:rsidRPr="00850B7E" w14:paraId="12DD18A3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6F5CA339" w14:textId="08FEE82F" w:rsidR="00917957" w:rsidRPr="00850B7E" w:rsidRDefault="00917957" w:rsidP="00917957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FEEAFDA" w14:textId="66F1102D" w:rsidR="00917957" w:rsidRPr="00850B7E" w:rsidRDefault="00917957" w:rsidP="0091795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partner shall be able to </w:t>
            </w:r>
            <w:r w:rsidR="004C0639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matric(report).</w:t>
            </w:r>
          </w:p>
        </w:tc>
      </w:tr>
      <w:tr w:rsidR="00917957" w:rsidRPr="00850B7E" w14:paraId="7422C126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16DA690" w14:textId="37F9CBE3" w:rsidR="00917957" w:rsidRPr="00850B7E" w:rsidRDefault="00917957" w:rsidP="00917957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9BDABA" w14:textId="41694F09" w:rsidR="00917957" w:rsidRDefault="00917957" w:rsidP="0091795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ustomer shall be able to </w:t>
            </w:r>
            <w:r w:rsidR="004C0639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cuisines and select the cuisines </w:t>
            </w:r>
            <w:r w:rsidR="00FC1643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164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e page.</w:t>
            </w:r>
          </w:p>
        </w:tc>
      </w:tr>
      <w:tr w:rsidR="00917957" w:rsidRPr="00850B7E" w14:paraId="58988AF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F4A336" w14:textId="7DB7DDE4" w:rsidR="00917957" w:rsidRPr="00850B7E" w:rsidRDefault="00917957" w:rsidP="00917957">
            <w:pPr>
              <w:pStyle w:val="TableParagraph"/>
              <w:ind w:left="0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C25FE45" w14:textId="053E81FF" w:rsidR="00917957" w:rsidRDefault="00917957" w:rsidP="00917957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customer shall be able to </w:t>
            </w:r>
            <w:r w:rsidR="004C0639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latest offers banner and also </w:t>
            </w:r>
            <w:r w:rsidR="004C0639">
              <w:rPr>
                <w:rFonts w:ascii="Times New Roman" w:hAnsi="Times New Roman" w:cs="Times New Roman"/>
                <w:sz w:val="24"/>
                <w:szCs w:val="24"/>
              </w:rPr>
              <w:t>vie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top 10 products </w:t>
            </w:r>
            <w:r w:rsidR="00FC1643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FC1643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ome page.</w:t>
            </w:r>
          </w:p>
        </w:tc>
      </w:tr>
      <w:tr w:rsidR="00917957" w:rsidRPr="00850B7E" w14:paraId="5DEB564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894BC08" w14:textId="678C8763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CFE2C04" w14:textId="6A3146EF" w:rsidR="00917957" w:rsidRPr="00850B7E" w:rsidRDefault="00917957" w:rsidP="0091795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view 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isines name, Description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</w:t>
            </w:r>
            <w:r w:rsidR="008B73BD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cuisines banner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o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n the Restaurant page.</w:t>
            </w:r>
          </w:p>
        </w:tc>
      </w:tr>
      <w:tr w:rsidR="00917957" w:rsidRPr="00850B7E" w14:paraId="0D161C0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5454EB" w14:textId="7F837FE8" w:rsidR="00917957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64AC28A" w14:textId="2BC42DBE" w:rsidR="00917957" w:rsidRDefault="00917957" w:rsidP="0091795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all the restaurants based on the cuisines selected by the customer.</w:t>
            </w:r>
          </w:p>
        </w:tc>
      </w:tr>
      <w:tr w:rsidR="00917957" w:rsidRPr="00850B7E" w14:paraId="2B8A694C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93DDCAA" w14:textId="7B3B0B6A" w:rsidR="00917957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5474E0F" w14:textId="34A11310" w:rsidR="00917957" w:rsidRDefault="00917957" w:rsidP="0091795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filter the restaurant rating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-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wise. </w:t>
            </w:r>
          </w:p>
        </w:tc>
      </w:tr>
      <w:tr w:rsidR="00917957" w:rsidRPr="00850B7E" w14:paraId="7CBC687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9EFFE71" w14:textId="4BB2949B" w:rsidR="00917957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010226" w14:textId="7B606165" w:rsidR="00917957" w:rsidRDefault="00917957" w:rsidP="0091795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view items based on 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category 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on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menu page.</w:t>
            </w:r>
          </w:p>
        </w:tc>
      </w:tr>
      <w:tr w:rsidR="00917957" w:rsidRPr="00850B7E" w14:paraId="2B1ECFA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hideMark/>
          </w:tcPr>
          <w:p w14:paraId="2DAA4A88" w14:textId="202BCD3A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FA0856" w14:textId="038C4AAC" w:rsidR="00917957" w:rsidRPr="00850B7E" w:rsidRDefault="00917957" w:rsidP="0091795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and search (filter) the</w:t>
            </w:r>
            <w:r w:rsidR="009D159A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item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price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-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wise, rating wise and item-type-wise (Veg/Non-Veg/Egg)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17957" w:rsidRPr="00850B7E" w14:paraId="0F649F8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02BDF5" w14:textId="33E2F556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3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3E0578" w14:textId="0FECB53E" w:rsidR="00917957" w:rsidRPr="00850B7E" w:rsidRDefault="00917957" w:rsidP="00917957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customize </w:t>
            </w:r>
            <w:r w:rsidR="00FC1643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menu</w:t>
            </w:r>
            <w:r w:rsidR="000F4AB2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C36609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like</w:t>
            </w:r>
            <w:r w:rsidR="00BC4C3B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add</w:t>
            </w:r>
            <w:r w:rsidR="00746BF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ng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or remov</w:t>
            </w:r>
            <w:r w:rsidR="00746BF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ng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dded-on</w:t>
            </w:r>
            <w:r w:rsidR="00746BF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dd extra</w:t>
            </w:r>
            <w:r w:rsidR="00746BF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variant</w:t>
            </w:r>
            <w:r w:rsidR="00595588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s</w:t>
            </w:r>
            <w:r w:rsidR="00BC4C3B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)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8754AF" w:rsidRPr="00850B7E" w14:paraId="105CACD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F42854C" w14:textId="00D0104D" w:rsidR="008754AF" w:rsidRDefault="008754AF" w:rsidP="008754AF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754AF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6009B8F" w14:textId="1160A59D" w:rsidR="008754AF" w:rsidRDefault="008754AF" w:rsidP="008754AF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754AF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manage the cart by adding the item in the cart, updating the quantity, or removing the item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customiz</w:t>
            </w:r>
            <w:r w:rsidR="00595588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ing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(added-on, add extra</w:t>
            </w:r>
            <w:r w:rsidR="00595588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variant).</w:t>
            </w:r>
          </w:p>
        </w:tc>
      </w:tr>
      <w:tr w:rsidR="008754AF" w:rsidRPr="00850B7E" w14:paraId="5AFA2AC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FD20FCE" w14:textId="51F7FCF5" w:rsidR="008754AF" w:rsidRPr="008754AF" w:rsidRDefault="008754AF" w:rsidP="008754AF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B53689" w14:textId="7E8FC963" w:rsidR="008754AF" w:rsidRPr="008754AF" w:rsidRDefault="008754AF" w:rsidP="008754AF">
            <w:pPr>
              <w:spacing w:line="240" w:lineRule="auto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At checkout time customer change their shipping address and also add a new shipping address.</w:t>
            </w:r>
          </w:p>
        </w:tc>
      </w:tr>
      <w:tr w:rsidR="00917957" w:rsidRPr="00850B7E" w14:paraId="1075E93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5CCAB01" w14:textId="222F20E9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7C94C03" w14:textId="77777777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make payment using one of the online payment gateways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rough cash on delivery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, or using the wallet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17957" w:rsidRPr="00850B7E" w14:paraId="77CFF90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681439E" w14:textId="48A77321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0BCD4D" w14:textId="62AFF918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system shall be able to generate the bill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the customer also downloads the bill in pdf format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17957" w:rsidRPr="00850B7E" w14:paraId="2C9407F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092987C" w14:textId="16788F91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2F06D0B" w14:textId="77777777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o cancel the order if the order status is pending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17957" w:rsidRPr="00850B7E" w14:paraId="2200E857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602E404" w14:textId="66E724DD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7F235A5" w14:textId="77777777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F32681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the order status. (Like pending, cooking, on the way, delivered)</w:t>
            </w:r>
          </w:p>
        </w:tc>
      </w:tr>
      <w:tr w:rsidR="00917957" w:rsidRPr="00850B7E" w14:paraId="4413686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7DE0C94" w14:textId="1E782D33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C953B5E" w14:textId="77777777" w:rsidR="00917957" w:rsidRPr="00F32681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o get the mail for their order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17957" w:rsidRPr="00850B7E" w14:paraId="12DA3818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79A114A" w14:textId="31234D5F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C9608BE" w14:textId="03BC0986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  <w:highlight w:val="yellow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view previous(past) order history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and also download the pdf of that</w:t>
            </w: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917957" w:rsidRPr="00850B7E" w14:paraId="188C726B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8A6A6BE" w14:textId="31E662CF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2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C579F71" w14:textId="77777777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 give feedback.</w:t>
            </w:r>
          </w:p>
        </w:tc>
      </w:tr>
      <w:tr w:rsidR="00A47A29" w:rsidRPr="00850B7E" w14:paraId="5A01D9D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87884B0" w14:textId="60049E6A" w:rsidR="00A47A29" w:rsidRPr="00850B7E" w:rsidRDefault="00A47A29" w:rsidP="00A47A29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4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2874228" w14:textId="0463D2F9" w:rsidR="00A47A29" w:rsidRPr="00850B7E" w:rsidRDefault="00A47A29" w:rsidP="00A47A29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also adds an item to the wish list and later they can view their like item and order it.</w:t>
            </w:r>
          </w:p>
        </w:tc>
      </w:tr>
      <w:tr w:rsidR="008754AF" w:rsidRPr="00850B7E" w14:paraId="20BFB8D2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2414CB8D" w14:textId="1C5A9CC3" w:rsidR="008754AF" w:rsidRPr="00850B7E" w:rsidRDefault="008754AF" w:rsidP="008754AF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4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4CD19EA3" w14:textId="6A76250E" w:rsidR="008754AF" w:rsidRPr="00850B7E" w:rsidRDefault="008754AF" w:rsidP="008754AF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shall be able to 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edit their </w:t>
            </w:r>
            <w:r w:rsidR="007F2E37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account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8754AF" w:rsidRPr="00850B7E" w14:paraId="63C4F2D4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E1CB616" w14:textId="42D9C47B" w:rsidR="008754AF" w:rsidRPr="00850B7E" w:rsidRDefault="008754AF" w:rsidP="008754AF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5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E8231FF" w14:textId="2C8ED289" w:rsidR="008754AF" w:rsidRPr="00850B7E" w:rsidRDefault="008754AF" w:rsidP="008754AF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customer shall be able to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change their password and set a new password.</w:t>
            </w:r>
          </w:p>
        </w:tc>
      </w:tr>
      <w:tr w:rsidR="008754AF" w:rsidRPr="00850B7E" w14:paraId="6F31B735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D5A5770" w14:textId="1ABFDCA1" w:rsidR="008754AF" w:rsidRPr="00850B7E" w:rsidRDefault="008754AF" w:rsidP="008754AF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4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DD92A1E" w14:textId="013706A1" w:rsidR="008754AF" w:rsidRPr="00850B7E" w:rsidRDefault="008754AF" w:rsidP="008754AF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customer also has forgotten the password facility. </w:t>
            </w:r>
          </w:p>
        </w:tc>
      </w:tr>
      <w:tr w:rsidR="00917957" w:rsidRPr="00850B7E" w14:paraId="39C7921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F0E2778" w14:textId="11488D58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7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D0D1411" w14:textId="12E5F776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The delivery boy shall be able to </w:t>
            </w:r>
            <w:r w:rsidR="004C0639"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view</w:t>
            </w: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 xml:space="preserve"> the order detail and which order allocate to that delivery boy.</w:t>
            </w:r>
          </w:p>
        </w:tc>
      </w:tr>
      <w:tr w:rsidR="00917957" w:rsidRPr="00850B7E" w14:paraId="291ABCFF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383D3661" w14:textId="6051E1F9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8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1F5C0AE5" w14:textId="77777777" w:rsidR="00917957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delivery boy shall be able to update the payment status if the payment is pending.</w:t>
            </w:r>
          </w:p>
        </w:tc>
      </w:tr>
      <w:tr w:rsidR="00917957" w:rsidRPr="00850B7E" w14:paraId="2FAE715E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01D15942" w14:textId="33F86F88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Req #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9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759EB8D" w14:textId="77777777" w:rsidR="00917957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  <w:t>The delivery boy shall be able to update the order status and set the order status delivered.</w:t>
            </w:r>
          </w:p>
        </w:tc>
      </w:tr>
      <w:tr w:rsidR="00917957" w:rsidRPr="00850B7E" w14:paraId="7788D12D" w14:textId="77777777" w:rsidTr="00C62D97">
        <w:trPr>
          <w:trHeight w:val="300"/>
          <w:jc w:val="center"/>
        </w:trPr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523FF844" w14:textId="60C5AAB8" w:rsidR="00917957" w:rsidRPr="00850B7E" w:rsidRDefault="00917957" w:rsidP="00917957">
            <w:pPr>
              <w:pStyle w:val="TableParagraph"/>
              <w:ind w:left="110"/>
              <w:jc w:val="both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Req #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="00643EA9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8295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14:paraId="7B242FBA" w14:textId="77777777" w:rsidR="00917957" w:rsidRPr="00850B7E" w:rsidRDefault="00917957" w:rsidP="00917957">
            <w:pPr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850B7E">
              <w:rPr>
                <w:rFonts w:ascii="Times New Roman" w:eastAsia="Calibri" w:hAnsi="Times New Roman" w:cs="Times New Roman"/>
                <w:sz w:val="24"/>
                <w:szCs w:val="24"/>
              </w:rPr>
              <w:t>The system should be able to generate reports like:</w:t>
            </w:r>
          </w:p>
          <w:p w14:paraId="3CBB540E" w14:textId="23014E89" w:rsidR="00917957" w:rsidRDefault="00917957" w:rsidP="00917957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tegories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f</w:t>
            </w:r>
            <w:r w:rsidRPr="00387A7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omplai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</w:t>
            </w:r>
          </w:p>
          <w:p w14:paraId="329A0851" w14:textId="4669B314" w:rsidR="00917957" w:rsidRDefault="00917957" w:rsidP="00917957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Wrong Item</w:t>
            </w:r>
          </w:p>
          <w:p w14:paraId="6007D337" w14:textId="58B4DF98" w:rsidR="00917957" w:rsidRDefault="00917957" w:rsidP="00917957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Missing Item</w:t>
            </w:r>
          </w:p>
          <w:p w14:paraId="6289C441" w14:textId="739EE88B" w:rsidR="00917957" w:rsidRDefault="00917957" w:rsidP="00917957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>Qual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&amp; Q</w:t>
            </w:r>
            <w:r w:rsidRPr="006558F2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antity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ssues</w:t>
            </w:r>
          </w:p>
          <w:p w14:paraId="55CA70EB" w14:textId="52600690" w:rsidR="00917957" w:rsidRDefault="00917957" w:rsidP="00917957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ackage Spillage</w:t>
            </w:r>
          </w:p>
          <w:p w14:paraId="6A6D52C1" w14:textId="7E51E640" w:rsidR="00917957" w:rsidRPr="00AD086D" w:rsidRDefault="00917957" w:rsidP="00917957">
            <w:pPr>
              <w:numPr>
                <w:ilvl w:val="1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Late Delivery</w:t>
            </w:r>
          </w:p>
          <w:p w14:paraId="4CB4F586" w14:textId="05B8AA3E" w:rsidR="00917957" w:rsidRDefault="00917957" w:rsidP="00917957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ccepted Orders</w:t>
            </w:r>
          </w:p>
          <w:p w14:paraId="1867BCB4" w14:textId="34A5DBAF" w:rsidR="00917957" w:rsidRPr="00850B7E" w:rsidRDefault="00917957" w:rsidP="00917957">
            <w:pPr>
              <w:numPr>
                <w:ilvl w:val="0"/>
                <w:numId w:val="1"/>
              </w:numPr>
              <w:tabs>
                <w:tab w:val="left" w:pos="1140"/>
              </w:tabs>
              <w:spacing w:after="160" w:line="259" w:lineRule="auto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Canceled Orders</w:t>
            </w:r>
          </w:p>
          <w:p w14:paraId="553BF091" w14:textId="77777777" w:rsidR="00917957" w:rsidRPr="00850B7E" w:rsidRDefault="00917957" w:rsidP="00917957">
            <w:pPr>
              <w:pStyle w:val="ListParagraph"/>
              <w:ind w:left="0" w:firstLine="0"/>
              <w:jc w:val="both"/>
              <w:rPr>
                <w:rFonts w:ascii="Times New Roman" w:eastAsia="Cambria" w:hAnsi="Times New Roman" w:cs="Times New Roman"/>
                <w:color w:val="000000"/>
                <w:sz w:val="24"/>
                <w:szCs w:val="24"/>
              </w:rPr>
            </w:pPr>
            <w:r w:rsidRPr="00850B7E">
              <w:rPr>
                <w:rFonts w:ascii="Times New Roman" w:eastAsia="Calibri" w:hAnsi="Times New Roman" w:cs="Times New Roman"/>
                <w:sz w:val="24"/>
                <w:szCs w:val="24"/>
              </w:rPr>
              <w:t>Status of all customer’s orders (Day/Date, Weekly, Monthly, Yearly)</w:t>
            </w:r>
          </w:p>
        </w:tc>
      </w:tr>
    </w:tbl>
    <w:p w14:paraId="51E0CFAD" w14:textId="77777777" w:rsidR="00B33E48" w:rsidRPr="00B33E48" w:rsidRDefault="00B33E48">
      <w:pPr>
        <w:rPr>
          <w:rFonts w:ascii="Times New Roman" w:hAnsi="Times New Roman" w:cs="Times New Roman"/>
          <w:sz w:val="24"/>
          <w:szCs w:val="24"/>
        </w:rPr>
      </w:pPr>
    </w:p>
    <w:sectPr w:rsidR="00B33E48" w:rsidRPr="00B33E48" w:rsidSect="00D9283A">
      <w:footerReference w:type="default" r:id="rId8"/>
      <w:pgSz w:w="11906" w:h="16838"/>
      <w:pgMar w:top="720" w:right="720" w:bottom="720" w:left="72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82123" w14:textId="77777777" w:rsidR="00D3638D" w:rsidRDefault="00D3638D" w:rsidP="009E64E0">
      <w:pPr>
        <w:spacing w:after="0" w:line="240" w:lineRule="auto"/>
      </w:pPr>
      <w:r>
        <w:separator/>
      </w:r>
    </w:p>
  </w:endnote>
  <w:endnote w:type="continuationSeparator" w:id="0">
    <w:p w14:paraId="0C8B8CA0" w14:textId="77777777" w:rsidR="00D3638D" w:rsidRDefault="00D3638D" w:rsidP="009E64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adea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C7F711" w14:textId="16C70C53" w:rsidR="009E64E0" w:rsidRPr="009E64E0" w:rsidRDefault="009E64E0" w:rsidP="00BD6A59">
    <w:pPr>
      <w:pStyle w:val="Footer"/>
      <w:jc w:val="right"/>
      <w:rPr>
        <w:lang w:val="en-IN"/>
      </w:rPr>
    </w:pPr>
    <w:r>
      <w:rPr>
        <w:lang w:val="en-IN"/>
      </w:rPr>
      <w:t>201906100110032 And 20190610011001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067EC1" w14:textId="77777777" w:rsidR="00D3638D" w:rsidRDefault="00D3638D" w:rsidP="009E64E0">
      <w:pPr>
        <w:spacing w:after="0" w:line="240" w:lineRule="auto"/>
      </w:pPr>
      <w:r>
        <w:separator/>
      </w:r>
    </w:p>
  </w:footnote>
  <w:footnote w:type="continuationSeparator" w:id="0">
    <w:p w14:paraId="4E0B06AC" w14:textId="77777777" w:rsidR="00D3638D" w:rsidRDefault="00D3638D" w:rsidP="009E64E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B0B1F"/>
    <w:multiLevelType w:val="hybridMultilevel"/>
    <w:tmpl w:val="2D849124"/>
    <w:lvl w:ilvl="0" w:tplc="94C01EFE">
      <w:start w:val="1"/>
      <w:numFmt w:val="decimal"/>
      <w:lvlText w:val="%1."/>
      <w:lvlJc w:val="left"/>
      <w:pPr>
        <w:ind w:left="720" w:hanging="360"/>
      </w:pPr>
      <w:rPr>
        <w:sz w:val="28"/>
        <w:szCs w:val="26"/>
      </w:rPr>
    </w:lvl>
    <w:lvl w:ilvl="1" w:tplc="EF229CA4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9E4EAA3C">
      <w:start w:val="1"/>
      <w:numFmt w:val="decimal"/>
      <w:lvlText w:val="%3)"/>
      <w:lvlJc w:val="left"/>
      <w:pPr>
        <w:ind w:left="2160" w:hanging="180"/>
      </w:pPr>
      <w:rPr>
        <w:rFonts w:hint="default"/>
      </w:r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3436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MjG0sDQzMTc3MTNV0lEKTi0uzszPAykwrgUAS8oJDSwAAAA="/>
  </w:docVars>
  <w:rsids>
    <w:rsidRoot w:val="00E81727"/>
    <w:rsid w:val="00006FAE"/>
    <w:rsid w:val="0001481F"/>
    <w:rsid w:val="00025C72"/>
    <w:rsid w:val="0006547A"/>
    <w:rsid w:val="000C0BCB"/>
    <w:rsid w:val="000D7415"/>
    <w:rsid w:val="000F2B9E"/>
    <w:rsid w:val="000F4AB2"/>
    <w:rsid w:val="000F7C13"/>
    <w:rsid w:val="00115557"/>
    <w:rsid w:val="00170C42"/>
    <w:rsid w:val="001712BB"/>
    <w:rsid w:val="001A23EC"/>
    <w:rsid w:val="001A3323"/>
    <w:rsid w:val="001A5DB0"/>
    <w:rsid w:val="001A69B9"/>
    <w:rsid w:val="001B7019"/>
    <w:rsid w:val="001F40AF"/>
    <w:rsid w:val="00203DE2"/>
    <w:rsid w:val="00222731"/>
    <w:rsid w:val="002240F1"/>
    <w:rsid w:val="0023319A"/>
    <w:rsid w:val="00243CFA"/>
    <w:rsid w:val="00244C50"/>
    <w:rsid w:val="0027237A"/>
    <w:rsid w:val="00286E6B"/>
    <w:rsid w:val="002A5259"/>
    <w:rsid w:val="002A5527"/>
    <w:rsid w:val="002B02C8"/>
    <w:rsid w:val="002E4A3C"/>
    <w:rsid w:val="002E6900"/>
    <w:rsid w:val="003057C4"/>
    <w:rsid w:val="003068E5"/>
    <w:rsid w:val="00317DB2"/>
    <w:rsid w:val="00323B0E"/>
    <w:rsid w:val="003341B6"/>
    <w:rsid w:val="003357F6"/>
    <w:rsid w:val="00341674"/>
    <w:rsid w:val="003417B3"/>
    <w:rsid w:val="0035004C"/>
    <w:rsid w:val="0035042D"/>
    <w:rsid w:val="003536C9"/>
    <w:rsid w:val="00366C05"/>
    <w:rsid w:val="00387A70"/>
    <w:rsid w:val="003A4EE2"/>
    <w:rsid w:val="003B7CF2"/>
    <w:rsid w:val="003C71DD"/>
    <w:rsid w:val="00423587"/>
    <w:rsid w:val="004274CD"/>
    <w:rsid w:val="0046051E"/>
    <w:rsid w:val="00470B74"/>
    <w:rsid w:val="004809EF"/>
    <w:rsid w:val="00487CC8"/>
    <w:rsid w:val="00490658"/>
    <w:rsid w:val="004930B0"/>
    <w:rsid w:val="004B6675"/>
    <w:rsid w:val="004B684C"/>
    <w:rsid w:val="004C0639"/>
    <w:rsid w:val="004D57CB"/>
    <w:rsid w:val="004F13AA"/>
    <w:rsid w:val="00502D82"/>
    <w:rsid w:val="00503318"/>
    <w:rsid w:val="00515BD8"/>
    <w:rsid w:val="005208B9"/>
    <w:rsid w:val="00524957"/>
    <w:rsid w:val="00525F27"/>
    <w:rsid w:val="00531A10"/>
    <w:rsid w:val="005547B4"/>
    <w:rsid w:val="00560667"/>
    <w:rsid w:val="00584F8D"/>
    <w:rsid w:val="00591E34"/>
    <w:rsid w:val="00595588"/>
    <w:rsid w:val="0059673C"/>
    <w:rsid w:val="005C4A0D"/>
    <w:rsid w:val="005F1DB9"/>
    <w:rsid w:val="005F3152"/>
    <w:rsid w:val="00600B52"/>
    <w:rsid w:val="00621E0F"/>
    <w:rsid w:val="00624F5C"/>
    <w:rsid w:val="00642267"/>
    <w:rsid w:val="00643EA9"/>
    <w:rsid w:val="006558F2"/>
    <w:rsid w:val="00673E62"/>
    <w:rsid w:val="006774AB"/>
    <w:rsid w:val="00677EBF"/>
    <w:rsid w:val="006819F0"/>
    <w:rsid w:val="0068622C"/>
    <w:rsid w:val="006A1933"/>
    <w:rsid w:val="006A7A87"/>
    <w:rsid w:val="006C28F2"/>
    <w:rsid w:val="006C74A7"/>
    <w:rsid w:val="006F6DE0"/>
    <w:rsid w:val="00707B24"/>
    <w:rsid w:val="007111C6"/>
    <w:rsid w:val="00721C31"/>
    <w:rsid w:val="0073199D"/>
    <w:rsid w:val="00732308"/>
    <w:rsid w:val="00740DA1"/>
    <w:rsid w:val="0074339D"/>
    <w:rsid w:val="0074419C"/>
    <w:rsid w:val="0074570A"/>
    <w:rsid w:val="00746BF7"/>
    <w:rsid w:val="007539AC"/>
    <w:rsid w:val="00754805"/>
    <w:rsid w:val="0076033D"/>
    <w:rsid w:val="00765B6F"/>
    <w:rsid w:val="00776E4B"/>
    <w:rsid w:val="007825F3"/>
    <w:rsid w:val="0079292E"/>
    <w:rsid w:val="00795889"/>
    <w:rsid w:val="007A32A3"/>
    <w:rsid w:val="007D3669"/>
    <w:rsid w:val="007F2E37"/>
    <w:rsid w:val="00813688"/>
    <w:rsid w:val="00815CCE"/>
    <w:rsid w:val="00845D11"/>
    <w:rsid w:val="00851DA6"/>
    <w:rsid w:val="00853B2A"/>
    <w:rsid w:val="0085560B"/>
    <w:rsid w:val="008617CF"/>
    <w:rsid w:val="008754AF"/>
    <w:rsid w:val="008858AB"/>
    <w:rsid w:val="008932D1"/>
    <w:rsid w:val="008A197B"/>
    <w:rsid w:val="008A1ECA"/>
    <w:rsid w:val="008B4546"/>
    <w:rsid w:val="008B4773"/>
    <w:rsid w:val="008B73BD"/>
    <w:rsid w:val="008E54D9"/>
    <w:rsid w:val="0090557A"/>
    <w:rsid w:val="00917957"/>
    <w:rsid w:val="00931009"/>
    <w:rsid w:val="009A00F5"/>
    <w:rsid w:val="009A28AB"/>
    <w:rsid w:val="009A49B9"/>
    <w:rsid w:val="009B6A61"/>
    <w:rsid w:val="009C05D2"/>
    <w:rsid w:val="009C2A40"/>
    <w:rsid w:val="009C3002"/>
    <w:rsid w:val="009C3284"/>
    <w:rsid w:val="009D159A"/>
    <w:rsid w:val="009D6AF5"/>
    <w:rsid w:val="009D7B0F"/>
    <w:rsid w:val="009E01EC"/>
    <w:rsid w:val="009E4054"/>
    <w:rsid w:val="009E64E0"/>
    <w:rsid w:val="009F0308"/>
    <w:rsid w:val="009F0FA7"/>
    <w:rsid w:val="009F50CE"/>
    <w:rsid w:val="00A04B80"/>
    <w:rsid w:val="00A21BBC"/>
    <w:rsid w:val="00A42DAA"/>
    <w:rsid w:val="00A442B6"/>
    <w:rsid w:val="00A47A29"/>
    <w:rsid w:val="00A53144"/>
    <w:rsid w:val="00A77010"/>
    <w:rsid w:val="00A834D1"/>
    <w:rsid w:val="00A84989"/>
    <w:rsid w:val="00A87B80"/>
    <w:rsid w:val="00A87C99"/>
    <w:rsid w:val="00A92556"/>
    <w:rsid w:val="00AD086D"/>
    <w:rsid w:val="00AD4574"/>
    <w:rsid w:val="00AE1593"/>
    <w:rsid w:val="00AE4DE0"/>
    <w:rsid w:val="00B20508"/>
    <w:rsid w:val="00B20918"/>
    <w:rsid w:val="00B33E48"/>
    <w:rsid w:val="00B95FD5"/>
    <w:rsid w:val="00BA3EF8"/>
    <w:rsid w:val="00BB51B4"/>
    <w:rsid w:val="00BB74E8"/>
    <w:rsid w:val="00BC456D"/>
    <w:rsid w:val="00BC4C3B"/>
    <w:rsid w:val="00BD058E"/>
    <w:rsid w:val="00BD6A59"/>
    <w:rsid w:val="00BF2668"/>
    <w:rsid w:val="00BF41C1"/>
    <w:rsid w:val="00BF60B8"/>
    <w:rsid w:val="00BF6BE2"/>
    <w:rsid w:val="00BF727E"/>
    <w:rsid w:val="00C05C82"/>
    <w:rsid w:val="00C144DF"/>
    <w:rsid w:val="00C20A82"/>
    <w:rsid w:val="00C31AE5"/>
    <w:rsid w:val="00C36609"/>
    <w:rsid w:val="00C4682F"/>
    <w:rsid w:val="00C51CA5"/>
    <w:rsid w:val="00C54F12"/>
    <w:rsid w:val="00C65E7D"/>
    <w:rsid w:val="00C77AD7"/>
    <w:rsid w:val="00C901E4"/>
    <w:rsid w:val="00CA1A33"/>
    <w:rsid w:val="00CA3BF0"/>
    <w:rsid w:val="00CA5049"/>
    <w:rsid w:val="00CC0CA3"/>
    <w:rsid w:val="00CC1D9B"/>
    <w:rsid w:val="00CC3FEF"/>
    <w:rsid w:val="00CD5CF9"/>
    <w:rsid w:val="00CD67A7"/>
    <w:rsid w:val="00CE19DB"/>
    <w:rsid w:val="00D04D15"/>
    <w:rsid w:val="00D249B9"/>
    <w:rsid w:val="00D358CC"/>
    <w:rsid w:val="00D3638D"/>
    <w:rsid w:val="00D55D1F"/>
    <w:rsid w:val="00D63C01"/>
    <w:rsid w:val="00D9283A"/>
    <w:rsid w:val="00DA15EE"/>
    <w:rsid w:val="00DA43FD"/>
    <w:rsid w:val="00DB08A4"/>
    <w:rsid w:val="00DC28A3"/>
    <w:rsid w:val="00DE72ED"/>
    <w:rsid w:val="00E05974"/>
    <w:rsid w:val="00E11B3B"/>
    <w:rsid w:val="00E37E54"/>
    <w:rsid w:val="00E45A26"/>
    <w:rsid w:val="00E66BBD"/>
    <w:rsid w:val="00E812EC"/>
    <w:rsid w:val="00E81503"/>
    <w:rsid w:val="00E81727"/>
    <w:rsid w:val="00E92C1F"/>
    <w:rsid w:val="00E9331A"/>
    <w:rsid w:val="00E96353"/>
    <w:rsid w:val="00EB0619"/>
    <w:rsid w:val="00EB6D4A"/>
    <w:rsid w:val="00EC3055"/>
    <w:rsid w:val="00ED00F0"/>
    <w:rsid w:val="00ED5178"/>
    <w:rsid w:val="00ED66E3"/>
    <w:rsid w:val="00F00C03"/>
    <w:rsid w:val="00F06218"/>
    <w:rsid w:val="00F217FD"/>
    <w:rsid w:val="00F4551B"/>
    <w:rsid w:val="00F4642D"/>
    <w:rsid w:val="00F4714C"/>
    <w:rsid w:val="00F629FC"/>
    <w:rsid w:val="00F753B4"/>
    <w:rsid w:val="00FA1842"/>
    <w:rsid w:val="00FA4156"/>
    <w:rsid w:val="00FA6D56"/>
    <w:rsid w:val="00FC1643"/>
    <w:rsid w:val="00FC7FDC"/>
    <w:rsid w:val="00FD249F"/>
    <w:rsid w:val="00FD40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E372C"/>
  <w15:chartTrackingRefBased/>
  <w15:docId w15:val="{BC89D400-5D98-4F88-A61E-AF1178E3D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9DB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19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19D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customStyle="1" w:styleId="TableParagraph">
    <w:name w:val="Table Paragraph"/>
    <w:basedOn w:val="Normal"/>
    <w:uiPriority w:val="1"/>
    <w:qFormat/>
    <w:rsid w:val="00B33E48"/>
    <w:pPr>
      <w:widowControl w:val="0"/>
      <w:autoSpaceDE w:val="0"/>
      <w:autoSpaceDN w:val="0"/>
      <w:spacing w:after="0" w:line="240" w:lineRule="auto"/>
      <w:ind w:left="107"/>
    </w:pPr>
    <w:rPr>
      <w:rFonts w:ascii="Cambria" w:eastAsia="Cambria" w:hAnsi="Cambria" w:cs="Cambria"/>
    </w:rPr>
  </w:style>
  <w:style w:type="paragraph" w:styleId="ListParagraph">
    <w:name w:val="List Paragraph"/>
    <w:basedOn w:val="Normal"/>
    <w:uiPriority w:val="34"/>
    <w:qFormat/>
    <w:rsid w:val="00B33E48"/>
    <w:pPr>
      <w:widowControl w:val="0"/>
      <w:autoSpaceDE w:val="0"/>
      <w:autoSpaceDN w:val="0"/>
      <w:spacing w:after="0" w:line="240" w:lineRule="auto"/>
      <w:ind w:left="1660" w:hanging="361"/>
    </w:pPr>
    <w:rPr>
      <w:rFonts w:ascii="Caladea" w:eastAsia="Caladea" w:hAnsi="Caladea" w:cs="Caladea"/>
    </w:rPr>
  </w:style>
  <w:style w:type="paragraph" w:styleId="Title">
    <w:name w:val="Title"/>
    <w:basedOn w:val="Normal"/>
    <w:next w:val="Normal"/>
    <w:link w:val="TitleChar"/>
    <w:uiPriority w:val="10"/>
    <w:qFormat/>
    <w:rsid w:val="00E933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31A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E64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64E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E64E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64E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15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290348-F1B5-4766-A628-4411780FF9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3</Pages>
  <Words>753</Words>
  <Characters>4294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meet4261@gmail.com</dc:creator>
  <cp:keywords/>
  <dc:description/>
  <cp:lastModifiedBy>patelmeet4261@gmail.com</cp:lastModifiedBy>
  <cp:revision>1143</cp:revision>
  <dcterms:created xsi:type="dcterms:W3CDTF">2022-07-06T06:03:00Z</dcterms:created>
  <dcterms:modified xsi:type="dcterms:W3CDTF">2022-09-10T05:30:00Z</dcterms:modified>
</cp:coreProperties>
</file>